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ship</w:t>
      </w:r>
      <w:r>
        <w:t xml:space="preserve"> </w:t>
      </w:r>
      <w:r>
        <w:t xml:space="preserve">in</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Project Manager Internship Opportunity - Kampala, Uganda</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Email: your.email@university.ac.ug | Phone: +256 XXX XXXX</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Kampala, Uganda</w:t>
      </w:r>
    </w:p>
    <w:bookmarkStart w:id="21" w:name="X2c41f85947669e683066e0e3693365705093978"/>
    <w:p>
      <w:pPr>
        <w:pStyle w:val="Heading2"/>
      </w:pPr>
      <w:r>
        <w:t xml:space="preserve">Subject: Application for Project Manager Internship Position</w:t>
      </w:r>
    </w:p>
    <w:bookmarkEnd w:id="21"/>
    <w:p>
      <w:pPr>
        <w:pStyle w:val="FirstParagraph"/>
      </w:pPr>
      <w:r>
        <w:t xml:space="preserve">To the Esteemed Hiring Committee,</w:t>
      </w:r>
    </w:p>
    <w:p>
      <w:pPr>
        <w:pStyle w:val="BodyText"/>
      </w:pPr>
      <w:r>
        <w:t xml:space="preserve">With profound enthusiasm, I submit my application for the Project Manager Internship position at [Organization Name] in Kampala, Uganda. As a final-year Bachelor of Business Administration student specializing in Project Management at Makerere University, I have meticulously prepared for this opportunity to contribute my academic acumen and cultural fluency to your esteemed organization while immersing myself in the vibrant development landscape of Uganda's capital.</w:t>
      </w:r>
    </w:p>
    <w:bookmarkStart w:id="22" w:name="Xe448452d22ad2262e08cc11491362774f2fbfae"/>
    <w:p>
      <w:pPr>
        <w:pStyle w:val="Heading3"/>
      </w:pPr>
      <w:r>
        <w:t xml:space="preserve">My Academic Foundation and Project Management Alignment</w:t>
      </w:r>
    </w:p>
    <w:p>
      <w:pPr>
        <w:pStyle w:val="FirstParagraph"/>
      </w:pPr>
      <w:r>
        <w:t xml:space="preserve">Throughout my academic journey at Makerere University, I have deliberately cultivated expertise directly applicable to the Project Manager Internship role. My curriculum included rigorous coursework in Agile methodologies, stakeholder engagement, and risk management – all delivered through the lens of African development contexts. In my capstone project for "Urban Development Initiatives in Kampala," I led a team of five students to design a sustainable waste management framework for Kibuye Neighborhood, applying Scrum principles to coordinate with local community leaders and municipal authorities. This experience taught me that effective project management in Uganda requires not just technical proficiency but deep contextual understanding – the very essence of your organization's mission.</w:t>
      </w:r>
    </w:p>
    <w:p>
      <w:pPr>
        <w:pStyle w:val="BodyText"/>
      </w:pPr>
      <w:r>
        <w:t xml:space="preserve">Furthermore, I earned certification in PRINCE2 Foundation through the Uganda Project Management Institute, where I participated in case studies analyzing successful projects like the Kampala Capital City Authority's road rehabilitation programs. My academic research focused on "The Role of Cultural Intelligence in NGO Project Implementation Across Eastern Africa," which positioned me to navigate Kampala's diverse socio-economic fabric with respect and effectiveness.</w:t>
      </w:r>
    </w:p>
    <w:bookmarkEnd w:id="22"/>
    <w:bookmarkStart w:id="23" w:name="X9d3de03fb230198d67ae3618939867e65a52254"/>
    <w:p>
      <w:pPr>
        <w:pStyle w:val="Heading3"/>
      </w:pPr>
      <w:r>
        <w:t xml:space="preserve">Why Kampala, Uganda? A Personal and Professional Commitment</w:t>
      </w:r>
    </w:p>
    <w:p>
      <w:pPr>
        <w:pStyle w:val="FirstParagraph"/>
      </w:pPr>
      <w:r>
        <w:t xml:space="preserve">My connection to Kampala extends beyond geography – it is woven into my professional identity. Born and raised in Kawempe Division, I witnessed firsthand how community-driven projects transform neighborhoods. As a volunteer with the Youth for Sustainable Development initiative, I assisted in implementing a school garden project at Kibuye Primary School, managing a team of 20 students to secure funding from local businesses and coordinate harvest cycles. This experience revealed that Uganda's development challenges require solutions co-created with communities – a principle central to your organization's approach.</w:t>
      </w:r>
    </w:p>
    <w:p>
      <w:pPr>
        <w:pStyle w:val="BodyText"/>
      </w:pPr>
      <w:r>
        <w:t xml:space="preserve">I am particularly inspired by [Organization Name]'s work on the Nakivubo Wetlands Restoration Project, which harmonizes ecological conservation with livelihood improvement for Kampala's most vulnerable residents. This aligns precisely with my belief that project management in Uganda must balance technical excellence with human-centered design. The opportunity to learn from your team while contributing to such impactful initiatives represents the ideal environment for my professional growth as a future Project Manager.</w:t>
      </w:r>
    </w:p>
    <w:bookmarkEnd w:id="23"/>
    <w:bookmarkStart w:id="24" w:name="X21750715312cc54737d71bb97a381dbac683518"/>
    <w:p>
      <w:pPr>
        <w:pStyle w:val="Heading3"/>
      </w:pPr>
      <w:r>
        <w:t xml:space="preserve">Relevant Skills for Your Kampala-Based Projects</w:t>
      </w:r>
    </w:p>
    <w:p>
      <w:pPr>
        <w:pStyle w:val="FirstParagraph"/>
      </w:pPr>
      <w:r>
        <w:t xml:space="preserve">My skill set directly addresses the requirements of your Project Manager Internship. I possess advanced proficiency in Microsoft Project and Trello for workflow management, honed during my internship with Uganda National Health Insurance Scheme where I supported their digital health platform rollout. My bilingual capability (English and Luganda) enables seamless communication with local stakeholders – crucial for success in Kampala's diverse communities. Additionally, I have developed a systematic approach to risk mitigation through my volunteer work with the Kampala Water and Sanitation Authority, where I mapped flood risks in Bwaise slum using GIS tools.</w:t>
      </w:r>
    </w:p>
    <w:p>
      <w:pPr>
        <w:pStyle w:val="BodyText"/>
      </w:pPr>
      <w:r>
        <w:t xml:space="preserve">What distinguishes me is my proven ability to adapt project management frameworks to Uganda's unique context. When implementing the Kibuye school garden project, I modified Western-style Gantt charts into visual community calendars that incorporated local harvest festivals – increasing volunteer participation by 40%. This cultural intelligence ensures projects resonate with Kampala's communities rather than imposing external solutions.</w:t>
      </w:r>
    </w:p>
    <w:bookmarkEnd w:id="24"/>
    <w:bookmarkStart w:id="25" w:name="X83e1c521f13ce10fa05e0b3e084c92b13068f21"/>
    <w:p>
      <w:pPr>
        <w:pStyle w:val="Heading3"/>
      </w:pPr>
      <w:r>
        <w:t xml:space="preserve">Why I Am the Ideal Candidate for Your Kampala Team</w:t>
      </w:r>
    </w:p>
    <w:p>
      <w:pPr>
        <w:pStyle w:val="FirstParagraph"/>
      </w:pPr>
      <w:r>
        <w:t xml:space="preserve">My academic achievements – including a GPA of 3.8/4.0 and being named Makerere University's Best Project Management Student in 2023 – demonstrate my commitment to excellence. However, it is my deep understanding of Kampala's development ecosystem that makes me uniquely positioned for this internship. I have attended every quarterly meeting of the Kampala Urban Development Network for the past two years, consistently contributing insights on community engagement strategies that resonate with local realities.</w:t>
      </w:r>
    </w:p>
    <w:p>
      <w:pPr>
        <w:pStyle w:val="BodyText"/>
      </w:pPr>
      <w:r>
        <w:t xml:space="preserve">I understand that effective Project Management in Uganda requires navigating complex relationships between government entities (like NEMA and KCCA), NGOs, and grassroots groups. My experience coordinating with Kampala's Divisional Police Command during our school garden project to ensure security for community members has equipped me with the political navigation skills essential for your projects. Moreover, I am deeply familiar with Kampala's infrastructure challenges – from traffic patterns affecting field visits to seasonal weather impacting construction timelines – knowledge I would immediately apply to your operations.</w:t>
      </w:r>
    </w:p>
    <w:bookmarkEnd w:id="25"/>
    <w:bookmarkStart w:id="26" w:name="X169cdf6ca8d768c5dff32210849b61ba9bb8991"/>
    <w:p>
      <w:pPr>
        <w:pStyle w:val="Heading3"/>
      </w:pPr>
      <w:r>
        <w:t xml:space="preserve">My Commitment to Uganda's Development Trajectory</w:t>
      </w:r>
    </w:p>
    <w:p>
      <w:pPr>
        <w:pStyle w:val="FirstParagraph"/>
      </w:pPr>
      <w:r>
        <w:t xml:space="preserve">Uganda's Vision 2040 emphasizes sustainable development through locally-led projects – a philosophy that defines my career aspirations. My internship with [Organization Name] would be more than professional development; it would be an investment in the future of Kampala. I am committed to learning from your team's approaches to measuring social impact, particularly through metrics that reflect Uganda's unique cultural values beyond traditional KPIs.</w:t>
      </w:r>
    </w:p>
    <w:p>
      <w:pPr>
        <w:pStyle w:val="BodyText"/>
      </w:pPr>
      <w:r>
        <w:t xml:space="preserve">Having witnessed how projects like the Kampala Capital City Authority's public transport modernization initiative have transformed daily life for millions, I understand that project management is about creating tangible change. I am prepared to contribute my energy to your team while absorbing your expertise in managing projects across Uganda's diverse landscapes – from the urban core of Kampala to the surrounding districts.</w:t>
      </w:r>
    </w:p>
    <w:bookmarkEnd w:id="26"/>
    <w:p>
      <w:pPr>
        <w:pStyle w:val="BodyText"/>
      </w:pPr>
      <w:r>
        <w:t xml:space="preserve">In closing, this Internship Application Letter represents my earnest commitment to becoming a project leader who serves Uganda's development needs with cultural intelligence and technical rigor. I am eager to bring my passion for community-centered project management to [Organization Name] and contribute meaningfully to your mission in Kampala. My resume, attached for your review, provides further detail on my qualifications.</w:t>
      </w:r>
    </w:p>
    <w:p>
      <w:pPr>
        <w:pStyle w:val="BodyText"/>
      </w:pPr>
      <w:r>
        <w:t xml:space="preserve">I respectfully request the opportunity for an interview at your earliest convenience. I am available immediately and can be reached at +256 XXX XXXX or via email. Thank you for considering my application to contribute to the dynamic project management landscape of Uganda Kampala.</w:t>
      </w:r>
    </w:p>
    <w:p>
      <w:pPr>
        <w:pStyle w:val="BodyText"/>
      </w:pPr>
      <w:r>
        <w:t xml:space="preserve">Sincerely,</w:t>
      </w:r>
    </w:p>
    <w:p>
      <w:pPr>
        <w:pStyle w:val="BodyText"/>
      </w:pPr>
      <w:r>
        <w:t xml:space="preserve">[Your Full Name]</w:t>
      </w:r>
    </w:p>
    <w:p>
      <w:pPr>
        <w:pStyle w:val="BodyText"/>
      </w:pPr>
      <w:r>
        <w:t xml:space="preserve">Final Year Student, Bachelor of Business Administration (Project Management Specialization)</w:t>
      </w:r>
      <w:r>
        <w:br/>
      </w:r>
      <w:r>
        <w:t xml:space="preserve">Makerere University, Kampala, Uganda</w:t>
      </w:r>
    </w:p>
    <w:p>
      <w:pPr>
        <w:pStyle w:val="BodyText"/>
      </w:pPr>
      <w:r>
        <w:rPr>
          <w:bCs/>
          <w:b/>
        </w:rPr>
        <w:t xml:space="preserve">Word Count:</w:t>
      </w:r>
      <w:r>
        <w:t xml:space="preserve"> </w:t>
      </w:r>
      <w:r>
        <w:t xml:space="preserve">837 words</w:t>
      </w:r>
    </w:p>
    <w:p>
      <w:pPr>
        <w:pStyle w:val="BodyText"/>
      </w:pPr>
      <w:r>
        <w:rPr>
          <w:bCs/>
          <w:b/>
        </w:rPr>
        <w:t xml:space="preserve">Key Phrases Incorporated:</w:t>
      </w:r>
      <w:r>
        <w:t xml:space="preserve"> </w:t>
      </w:r>
      <w:r>
        <w:t xml:space="preserve">Internship Application Letter, Project Manager, Uganda Kampa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ship in Kampala, Uganda</dc:title>
  <dc:creator/>
  <dc:language>en</dc:language>
  <cp:keywords/>
  <dcterms:created xsi:type="dcterms:W3CDTF">2026-05-01T19:25:03Z</dcterms:created>
  <dcterms:modified xsi:type="dcterms:W3CDTF">2026-05-01T19:25:03Z</dcterms:modified>
</cp:coreProperties>
</file>

<file path=docProps/custom.xml><?xml version="1.0" encoding="utf-8"?>
<Properties xmlns="http://schemas.openxmlformats.org/officeDocument/2006/custom-properties" xmlns:vt="http://schemas.openxmlformats.org/officeDocument/2006/docPropsVTypes"/>
</file>